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62FC" w:rsidRDefault="00072765" w:rsidP="00072765">
      <w:pPr>
        <w:ind w:left="-900" w:right="-990" w:hanging="180"/>
      </w:pPr>
      <w:bookmarkStart w:id="0" w:name="_GoBack"/>
      <w:r>
        <w:rPr>
          <w:noProof/>
        </w:rPr>
        <w:drawing>
          <wp:inline distT="0" distB="0" distL="0" distR="0" wp14:anchorId="65DE9B66" wp14:editId="5A57D517">
            <wp:extent cx="9581515" cy="714375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598097" cy="7156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5C62FC" w:rsidSect="00072765">
      <w:pgSz w:w="15840" w:h="12240" w:orient="landscape"/>
      <w:pgMar w:top="54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2NzQ2sDA3MjA2NDNT0lEKTi0uzszPAykwrAUA8F1D0SwAAAA="/>
  </w:docVars>
  <w:rsids>
    <w:rsidRoot w:val="00072765"/>
    <w:rsid w:val="00072765"/>
    <w:rsid w:val="005B5FA4"/>
    <w:rsid w:val="00F34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08D664-33CF-425B-9B1A-178D83CE4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in County Schools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Gray</dc:creator>
  <cp:keywords/>
  <dc:description/>
  <cp:lastModifiedBy>Kathleen Gray</cp:lastModifiedBy>
  <cp:revision>2</cp:revision>
  <dcterms:created xsi:type="dcterms:W3CDTF">2016-05-10T16:30:00Z</dcterms:created>
  <dcterms:modified xsi:type="dcterms:W3CDTF">2016-05-10T16:30:00Z</dcterms:modified>
</cp:coreProperties>
</file>